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54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 !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 (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).</w:t>
      </w:r>
      <w:r>
        <w:t xml:space="preserve"> </w:t>
      </w:r>
      <w:r>
        <w:t xml:space="preserve">Note that the characters are divided in groups, and that there are 95 printable characters.</w:t>
      </w:r>
    </w:p>
    <w:bookmarkEnd w:id="22"/>
    <w:bookmarkStart w:id="23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e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would still compile.</w:t>
      </w:r>
      <w:r>
        <w:t xml:space="preserve"> </w:t>
      </w: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bookmarkEnd w:id="23"/>
    <w:bookmarkStart w:id="24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to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  <w:r>
        <w:t xml:space="preserve"> </w:t>
      </w: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snippet of code that</w:t>
      </w:r>
    </w:p>
    <w:p>
      <w:pPr>
        <w:numPr>
          <w:ilvl w:val="0"/>
          <w:numId w:val="1001"/>
        </w:numPr>
        <w:pStyle w:val="Compact"/>
      </w:pPr>
      <w:r>
        <w:t xml:space="preserve">Ask the user for a character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y or Y for Yes, n or N for No: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</w:p>
    <w:bookmarkEnd w:id="25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lab’s pushing further suggests to take some advance in two topics we will be covering soon: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mparison</w:t>
      </w:r>
    </w:p>
    <w:bookmarkStart w:id="26" w:name="char-and-for-loop"/>
    <w:p>
      <w:pPr>
        <w:pStyle w:val="Heading2"/>
      </w:pPr>
      <w:r>
        <w:rPr>
          <w:rStyle w:val="DataTypeTok"/>
        </w:rP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Try to understand what the following code doe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it, execute it, understand what its purpose is, and what its structure is.</w:t>
      </w:r>
    </w:p>
    <w:bookmarkEnd w:id="26"/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  <w:r>
        <w:t xml:space="preserve"> </w:t>
      </w: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sta is less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: 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54:59Z</dcterms:created>
  <dcterms:modified xsi:type="dcterms:W3CDTF">2021-06-29T15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54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